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Aerospace</w:t>
      </w:r>
      <w:r>
        <w:t xml:space="preserve"> </w:t>
      </w:r>
      <w:r>
        <w:t xml:space="preserve">Engineer</w:t>
      </w:r>
    </w:p>
    <w:bookmarkStart w:id="21" w:name="Xf8fc2036598b4e722e25a57490f8058663ec230"/>
    <w:p>
      <w:pPr>
        <w:pStyle w:val="Heading1"/>
      </w:pPr>
      <w:r>
        <w:t xml:space="preserve">Internship Application Letter for Aerospace Engineer Positio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Aerospace Engineering Department</w:t>
      </w:r>
      <w:r>
        <w:br/>
      </w:r>
      <w:r>
        <w:t xml:space="preserve">[Company Name - e.g., Aerosud, Denel Dynamics, or SA Space Agency Cape Town]</w:t>
      </w:r>
      <w:r>
        <w:br/>
      </w:r>
      <w:r>
        <w:t xml:space="preserve">Cape Town, Western Cape</w:t>
      </w:r>
      <w:r>
        <w:br/>
      </w:r>
      <w:r>
        <w:t xml:space="preserve">South Africa</w:t>
      </w:r>
    </w:p>
    <w:bookmarkStart w:id="20" w:name="X3f53e9947a2c982284d685b650ec43975d2ad05"/>
    <w:p>
      <w:pPr>
        <w:pStyle w:val="Heading2"/>
      </w:pPr>
      <w:r>
        <w:t xml:space="preserve">Subject: Application for Internship in Aerospace Engineering</w:t>
      </w:r>
    </w:p>
    <w:p>
      <w:pPr>
        <w:pStyle w:val="FirstParagraph"/>
      </w:pPr>
      <w:r>
        <w:t xml:space="preserve">Dear Hiring Manager,</w:t>
      </w:r>
    </w:p>
    <w:p>
      <w:pPr>
        <w:pStyle w:val="BodyText"/>
      </w:pPr>
      <w:r>
        <w:t xml:space="preserve">It is with profound enthusiasm that I submit my application for the Aerospace Engineer Internship position at [Company Name] in Cape Town, South Africa. As a final-year Bachelor of Engineering student specializing in Aerospace Engineering at the University of Cape Town (UCT), I have meticulously aligned my academic pursuits and practical experiences to contribute meaningfully to your pioneering work within South Africa's rapidly evolving aerospace sector. This Internship Application Letter serves as a testament to my unwavering passion for aerospace innovation and my deep commitment to advancing technological excellence in our nation's strategic industry hub—Cape Town.</w:t>
      </w:r>
    </w:p>
    <w:p>
      <w:pPr>
        <w:pStyle w:val="BodyText"/>
      </w:pPr>
      <w:r>
        <w:t xml:space="preserve">My academic journey at UCT has been defined by rigorous coursework in aerodynamics, propulsion systems, materials science, and computational fluid dynamics (CFD), culminating in a senior project focused on optimizing UAV (Unmanned Aerial Vehicle) wing structures for enhanced efficiency in coastal wind conditions—a direct application relevant to Cape Town's unique geographical environment. Utilizing ANSYS Fluent and MATLAB for simulations, I reduced predicted drag by 18% while maintaining structural integrity, mirroring the precision engineering standards that [Company Name] is renowned for. This project was not merely theoretical; it involved collaboration with the UCT Aerospace Research Group, where I assisted in wind tunnel testing at the Cape Town Innovation Hub, gaining hands-on experience with industry-grade instrumentation and data analysis protocols.</w:t>
      </w:r>
    </w:p>
    <w:p>
      <w:pPr>
        <w:pStyle w:val="BodyText"/>
      </w:pPr>
      <w:r>
        <w:t xml:space="preserve">What fuels my ambition to pursue this internship specifically in Cape Town is its unparalleled position as South Africa’s aerospace epicenter. The city hosts critical facilities like Aerosud’s advanced manufacturing complex and the emerging SA Space Agency (SASA) satellite ground station infrastructure near the Karoo—a region now pivotal for Africa’s space initiatives. Having witnessed firsthand the transformative potential of local aerospace innovation during a site visit to Denel Dynamics’ Cape Town facility last year, I am deeply motivated to contribute to projects that elevate our national capabilities in defense systems and sustainable aerospace technologies. Cape Town’s blend of academic excellence (UCT, Stellenbosch University), industrial clusters, and strategic coastal location for testing makes it the ideal environment for an aspiring Aerospace Engineer to develop globally competitive skills while serving South Africa’s developmental goals.</w:t>
      </w:r>
    </w:p>
    <w:p>
      <w:pPr>
        <w:pStyle w:val="BodyText"/>
      </w:pPr>
      <w:r>
        <w:t xml:space="preserve">My technical proficiency extends beyond simulations to practical applications. During a summer internship with a local engineering consultancy in Bellville, I supported the structural analysis of composite components for agricultural drone manufacturers, utilizing Creo Parametric and SolidWorks under senior engineer mentorship. This experience honed my ability to translate CAD designs into tangible prototypes while adhering to SA SANS 10144 safety standards—a critical consideration for any aerospace project in South Africa. Additionally, I actively participated in the UCT Rocketry Club, where I designed and tested a liquid-fueled model rocket’s thrust vectoring system, reinforcing my understanding of propulsion dynamics within a team environment that values innovation under constraints.</w:t>
      </w:r>
    </w:p>
    <w:p>
      <w:pPr>
        <w:pStyle w:val="BodyText"/>
      </w:pPr>
      <w:r>
        <w:t xml:space="preserve">Furthermore, I recognize that success in aerospace engineering demands more than technical prowess. As part of the UCT Engineering Society, I organized workshops on emerging trends like hydrogen propulsion and AI-driven maintenance systems—topics directly aligned with [Company Name]’s R&amp;D focus areas. This role cultivated my communication skills when presenting complex concepts to diverse audiences, from professors to industry partners at the Cape Town Aerospace Summit 2023. I understand that effective teamwork is paramount in South Africa’s collaborative aerospace ecosystem, where projects often involve cross-functional teams across Cape Town and Johannesburg offices.</w:t>
      </w:r>
    </w:p>
    <w:p>
      <w:pPr>
        <w:pStyle w:val="BodyText"/>
      </w:pPr>
      <w:r>
        <w:t xml:space="preserve">My commitment to contributing ethically and sustainably to South Africa’s aerospace sector is unwavering. The National Space Policy 2023 emphasizes localizing skills development—a priority I actively support through my volunteer work with the SA Women in Engineering initiative, mentoring high school girls in Cape Town on STEM pathways. As an intern, I am eager to apply these values by supporting [Company Name]’s community engagement efforts while learning from your esteemed engineers. Cape Town’s vibrant culture—where the Table Mountain backdrop inspires innovation and diverse communities drive collective progress—resonates deeply with my professional ethos.</w:t>
      </w:r>
    </w:p>
    <w:p>
      <w:pPr>
        <w:pStyle w:val="BodyText"/>
      </w:pPr>
      <w:r>
        <w:t xml:space="preserve">I am particularly drawn to [Company Name]’s recent work on the [Mention Specific Project if possible, e.g., "SAA’s next-generation maintenance framework" or "SA Space Agency’s SARSAT-3 satellite"] and would be honored to contribute my skills in computational analysis and design optimization. I am confident that my proactive approach, technical foundation, and dedication to South Africa’s aerospace advancement align perfectly with your internship objectives. I have attached my CV for further detail on academic achievements, projects, and certifications (including CADC certification from SAQA-recognized training).</w:t>
      </w:r>
    </w:p>
    <w:p>
      <w:pPr>
        <w:pStyle w:val="BodyText"/>
      </w:pPr>
      <w:r>
        <w:t xml:space="preserve">Thank you for considering this Internship Application Letter. I am eager to discuss how my background in Aerospace Engineering can support [Company Name]’s innovative mission within the dynamic landscape of South Africa Cape Town. I look forward to the possibility of contributing to your team’s legacy of excellence and would welcome an interview at your earliest convenience.</w:t>
      </w:r>
    </w:p>
    <w:p>
      <w:pPr>
        <w:pStyle w:val="BodyText"/>
      </w:pPr>
      <w:r>
        <w:t xml:space="preserve">Sincerely,</w:t>
      </w:r>
    </w:p>
    <w:p>
      <w:pPr>
        <w:pStyle w:val="BodyText"/>
      </w:pPr>
      <w:r>
        <w:t xml:space="preserve">[Your Full Name]</w:t>
      </w:r>
    </w:p>
    <w:p>
      <w:pPr>
        <w:pStyle w:val="BodyText"/>
      </w:pPr>
      <w:r>
        <w:rPr>
          <w:iCs/>
          <w:i/>
        </w:rPr>
        <w:t xml:space="preserve">Word Count: 827</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Aerospace Engineer</dc:title>
  <dc:creator/>
  <dc:language>en</dc:language>
  <cp:keywords/>
  <dcterms:created xsi:type="dcterms:W3CDTF">2026-07-24T01:12:47Z</dcterms:created>
  <dcterms:modified xsi:type="dcterms:W3CDTF">2026-07-24T01:12:47Z</dcterms:modified>
</cp:coreProperties>
</file>

<file path=docProps/custom.xml><?xml version="1.0" encoding="utf-8"?>
<Properties xmlns="http://schemas.openxmlformats.org/officeDocument/2006/custom-properties" xmlns:vt="http://schemas.openxmlformats.org/officeDocument/2006/docPropsVTypes"/>
</file>